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1FE9" w:rsidRPr="00EC4BD8" w:rsidRDefault="007A1FE9" w:rsidP="00EC4BD8">
      <w:pPr>
        <w:rPr>
          <w:rFonts w:ascii="Arial" w:hAnsi="Arial" w:cs="Arial"/>
          <w:szCs w:val="24"/>
          <w:lang w:val="en-US"/>
        </w:rPr>
      </w:pPr>
      <w:r w:rsidRPr="00EC4BD8">
        <w:rPr>
          <w:rFonts w:ascii="Arial" w:hAnsi="Arial" w:cs="Arial"/>
          <w:b/>
          <w:szCs w:val="24"/>
          <w:lang w:val="en-US"/>
        </w:rPr>
        <w:t>Tab</w:t>
      </w:r>
      <w:r w:rsidR="0020605F">
        <w:rPr>
          <w:rFonts w:ascii="Arial" w:hAnsi="Arial" w:cs="Arial"/>
          <w:b/>
          <w:szCs w:val="24"/>
          <w:lang w:val="en-US"/>
        </w:rPr>
        <w:t>le</w:t>
      </w:r>
      <w:r w:rsidRPr="00EC4BD8">
        <w:rPr>
          <w:rFonts w:ascii="Arial" w:hAnsi="Arial" w:cs="Arial"/>
          <w:b/>
          <w:szCs w:val="24"/>
          <w:lang w:val="en-US"/>
        </w:rPr>
        <w:t xml:space="preserve"> </w:t>
      </w:r>
      <w:r w:rsidR="00763C66">
        <w:rPr>
          <w:rFonts w:ascii="Arial" w:hAnsi="Arial" w:cs="Arial"/>
          <w:b/>
          <w:szCs w:val="24"/>
          <w:lang w:val="en-US"/>
        </w:rPr>
        <w:t>S</w:t>
      </w:r>
      <w:r w:rsidR="007A30C6">
        <w:rPr>
          <w:rFonts w:ascii="Arial" w:hAnsi="Arial" w:cs="Arial"/>
          <w:b/>
          <w:szCs w:val="24"/>
          <w:lang w:val="en-US"/>
        </w:rPr>
        <w:t>2</w:t>
      </w:r>
      <w:r w:rsidRPr="00763C66">
        <w:rPr>
          <w:rFonts w:ascii="Arial" w:hAnsi="Arial" w:cs="Arial"/>
          <w:b/>
          <w:szCs w:val="24"/>
          <w:lang w:val="en-US"/>
        </w:rPr>
        <w:t>.</w:t>
      </w:r>
      <w:r w:rsidRPr="00EC4BD8">
        <w:rPr>
          <w:rFonts w:ascii="Arial" w:hAnsi="Arial" w:cs="Arial"/>
          <w:szCs w:val="24"/>
          <w:lang w:val="en-US"/>
        </w:rPr>
        <w:t xml:space="preserve"> TN</w:t>
      </w:r>
      <w:r w:rsidR="00EC4BD8">
        <w:rPr>
          <w:rFonts w:ascii="Arial" w:hAnsi="Arial" w:cs="Arial"/>
          <w:szCs w:val="24"/>
          <w:lang w:val="en-US"/>
        </w:rPr>
        <w:t xml:space="preserve">, </w:t>
      </w:r>
      <w:r w:rsidRPr="00EC4BD8">
        <w:rPr>
          <w:rFonts w:ascii="Arial" w:hAnsi="Arial" w:cs="Arial"/>
          <w:szCs w:val="24"/>
          <w:lang w:val="en-US"/>
        </w:rPr>
        <w:t>SOC</w:t>
      </w:r>
      <w:r w:rsidR="00EC4BD8">
        <w:rPr>
          <w:rFonts w:ascii="Arial" w:hAnsi="Arial" w:cs="Arial"/>
          <w:szCs w:val="24"/>
          <w:lang w:val="en-US"/>
        </w:rPr>
        <w:t xml:space="preserve">, and </w:t>
      </w:r>
      <w:r w:rsidRPr="00EC4BD8">
        <w:rPr>
          <w:rFonts w:ascii="Arial" w:hAnsi="Arial" w:cs="Arial"/>
          <w:szCs w:val="24"/>
          <w:lang w:val="en-US"/>
        </w:rPr>
        <w:t>stock</w:t>
      </w:r>
      <w:r w:rsidR="00EC4BD8">
        <w:rPr>
          <w:rFonts w:ascii="Arial" w:hAnsi="Arial" w:cs="Arial"/>
          <w:szCs w:val="24"/>
          <w:lang w:val="en-US"/>
        </w:rPr>
        <w:t>s</w:t>
      </w:r>
      <w:r w:rsidR="00BC1BD1">
        <w:rPr>
          <w:rFonts w:ascii="Arial" w:hAnsi="Arial" w:cs="Arial"/>
          <w:szCs w:val="24"/>
          <w:lang w:val="en-US"/>
        </w:rPr>
        <w:t xml:space="preserve"> at 0-0.1 m</w:t>
      </w:r>
      <w:r w:rsidRPr="00EC4BD8">
        <w:rPr>
          <w:rFonts w:ascii="Arial" w:hAnsi="Arial" w:cs="Arial"/>
          <w:szCs w:val="24"/>
          <w:lang w:val="en-US"/>
        </w:rPr>
        <w:t xml:space="preserve">, relative and cumulative </w:t>
      </w:r>
      <w:r w:rsidR="00876F0C">
        <w:rPr>
          <w:rFonts w:ascii="Arial" w:hAnsi="Arial" w:cs="Arial"/>
          <w:szCs w:val="24"/>
          <w:lang w:val="en-US"/>
        </w:rPr>
        <w:t>C-</w:t>
      </w:r>
      <w:r w:rsidR="00BC1BD1">
        <w:rPr>
          <w:rFonts w:ascii="Arial" w:hAnsi="Arial" w:cs="Arial"/>
          <w:szCs w:val="24"/>
          <w:lang w:val="en-US"/>
        </w:rPr>
        <w:t>CO</w:t>
      </w:r>
      <w:r w:rsidR="00BC1BD1" w:rsidRPr="0020605F">
        <w:rPr>
          <w:rFonts w:ascii="Arial" w:hAnsi="Arial" w:cs="Arial"/>
          <w:szCs w:val="24"/>
          <w:vertAlign w:val="subscript"/>
          <w:lang w:val="en-US"/>
        </w:rPr>
        <w:t>2</w:t>
      </w:r>
      <w:r w:rsidR="00BC1BD1">
        <w:rPr>
          <w:rFonts w:ascii="Arial" w:hAnsi="Arial" w:cs="Arial"/>
          <w:szCs w:val="24"/>
          <w:lang w:val="en-US"/>
        </w:rPr>
        <w:t xml:space="preserve"> </w:t>
      </w:r>
      <w:r w:rsidRPr="00EC4BD8">
        <w:rPr>
          <w:rFonts w:ascii="Arial" w:hAnsi="Arial" w:cs="Arial"/>
          <w:szCs w:val="24"/>
          <w:lang w:val="en-US"/>
        </w:rPr>
        <w:t>emissions.</w:t>
      </w:r>
    </w:p>
    <w:tbl>
      <w:tblPr>
        <w:tblW w:w="138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4"/>
        <w:gridCol w:w="1032"/>
        <w:gridCol w:w="1024"/>
        <w:gridCol w:w="1024"/>
        <w:gridCol w:w="1024"/>
        <w:gridCol w:w="2219"/>
        <w:gridCol w:w="1509"/>
        <w:gridCol w:w="1244"/>
        <w:gridCol w:w="1004"/>
        <w:gridCol w:w="1344"/>
        <w:gridCol w:w="850"/>
      </w:tblGrid>
      <w:tr w:rsidR="002D4CED" w:rsidRPr="00EC4BD8" w:rsidTr="00EC4BD8">
        <w:trPr>
          <w:trHeight w:val="300"/>
        </w:trPr>
        <w:tc>
          <w:tcPr>
            <w:tcW w:w="1708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Fall-winter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TN</w:t>
            </w:r>
            <w:r w:rsidR="00EC4BD8" w:rsidRPr="00452D54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a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OC</w:t>
            </w:r>
            <w:r w:rsidR="0094320A" w:rsidRPr="0094320A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b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N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C</w:t>
            </w:r>
          </w:p>
        </w:tc>
        <w:tc>
          <w:tcPr>
            <w:tcW w:w="2203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1FE9" w:rsidRPr="00876F0C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relative soy</w:t>
            </w:r>
            <w:r w:rsidR="00BC1BD1"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bean</w:t>
            </w:r>
            <w:r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</w:t>
            </w:r>
            <w:r w:rsidR="00876F0C"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  C-</w:t>
            </w:r>
            <w:r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CO</w:t>
            </w:r>
            <w:r w:rsidRPr="00876F0C">
              <w:rPr>
                <w:rFonts w:ascii="Arial" w:eastAsia="Times New Roman" w:hAnsi="Arial" w:cs="Arial"/>
                <w:color w:val="000000"/>
                <w:szCs w:val="24"/>
                <w:vertAlign w:val="subscript"/>
                <w:lang w:val="en-US" w:eastAsia="pt-BR"/>
              </w:rPr>
              <w:t>2</w:t>
            </w:r>
            <w:r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</w:t>
            </w:r>
            <w:proofErr w:type="spellStart"/>
            <w:r w:rsidRPr="00876F0C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emission</w:t>
            </w:r>
            <w:r w:rsidR="00BC1BD1" w:rsidRPr="00876F0C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val="en-US" w:eastAsia="pt-BR"/>
              </w:rPr>
              <w:t>c</w:t>
            </w:r>
            <w:proofErr w:type="spellEnd"/>
          </w:p>
        </w:tc>
        <w:tc>
          <w:tcPr>
            <w:tcW w:w="14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94320A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oy</w:t>
            </w:r>
            <w:r w:rsidR="00876F0C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ean</w:t>
            </w:r>
            <w:r w:rsidR="00BC1BD1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d</w:t>
            </w:r>
          </w:p>
        </w:tc>
        <w:tc>
          <w:tcPr>
            <w:tcW w:w="12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94320A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F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ll-winter</w:t>
            </w:r>
            <w:r w:rsidR="00BC1BD1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e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</w:p>
        </w:tc>
        <w:tc>
          <w:tcPr>
            <w:tcW w:w="9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pring</w:t>
            </w:r>
            <w:r w:rsidR="00BC1BD1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f</w:t>
            </w:r>
          </w:p>
        </w:tc>
        <w:tc>
          <w:tcPr>
            <w:tcW w:w="13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oy</w:t>
            </w:r>
            <w:r w:rsidR="00876F0C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ean</w:t>
            </w:r>
            <w:r w:rsidR="00BC1BD1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g</w:t>
            </w:r>
          </w:p>
        </w:tc>
        <w:tc>
          <w:tcPr>
            <w:tcW w:w="834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2D4CED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total</w:t>
            </w:r>
            <w:r w:rsidR="00BC1BD1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eastAsia="pt-BR"/>
              </w:rPr>
              <w:t>h</w:t>
            </w: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</w:p>
        </w:tc>
      </w:tr>
      <w:tr w:rsidR="002D4CED" w:rsidRPr="0094320A" w:rsidTr="00EC4BD8">
        <w:trPr>
          <w:trHeight w:val="330"/>
        </w:trPr>
        <w:tc>
          <w:tcPr>
            <w:tcW w:w="1708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left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</w:p>
        </w:tc>
        <w:tc>
          <w:tcPr>
            <w:tcW w:w="20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94320A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c</w:t>
            </w: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ontent 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94320A" w:rsidP="00BC1BD1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s</w:t>
            </w:r>
            <w:r w:rsidR="007A1FE9"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tock</w:t>
            </w:r>
            <w:r w:rsidR="00EC4BD8"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2013</w:t>
            </w:r>
            <w:r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</w:t>
            </w:r>
          </w:p>
        </w:tc>
        <w:tc>
          <w:tcPr>
            <w:tcW w:w="2203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left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2013/2014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201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201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2014/2015</w:t>
            </w:r>
          </w:p>
        </w:tc>
        <w:tc>
          <w:tcPr>
            <w:tcW w:w="834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left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</w:p>
        </w:tc>
      </w:tr>
      <w:tr w:rsidR="00EC4BD8" w:rsidRPr="003E2294" w:rsidTr="00EC4BD8">
        <w:trPr>
          <w:trHeight w:val="390"/>
        </w:trPr>
        <w:tc>
          <w:tcPr>
            <w:tcW w:w="1708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left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</w:p>
        </w:tc>
        <w:tc>
          <w:tcPr>
            <w:tcW w:w="20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(g kg</w:t>
            </w:r>
            <w:r w:rsidRPr="0094320A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val="en-US" w:eastAsia="pt-BR"/>
              </w:rPr>
              <w:t>-1</w:t>
            </w: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)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(t ha</w:t>
            </w:r>
            <w:r w:rsidRPr="0094320A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val="en-US" w:eastAsia="pt-BR"/>
              </w:rPr>
              <w:t>-1</w:t>
            </w: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)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(kg C-CO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vertAlign w:val="subscript"/>
                <w:lang w:val="en-US" w:eastAsia="pt-BR"/>
              </w:rPr>
              <w:t>2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kg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val="en-US" w:eastAsia="pt-BR"/>
              </w:rPr>
              <w:t>-1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)</w:t>
            </w:r>
          </w:p>
        </w:tc>
        <w:tc>
          <w:tcPr>
            <w:tcW w:w="587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876F0C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C-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CO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vertAlign w:val="subscript"/>
                <w:lang w:val="en-US" w:eastAsia="pt-BR"/>
              </w:rPr>
              <w:t>2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emission (t C-CO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vertAlign w:val="subscript"/>
                <w:lang w:val="en-US" w:eastAsia="pt-BR"/>
              </w:rPr>
              <w:t>2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 xml:space="preserve"> ha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vertAlign w:val="superscript"/>
                <w:lang w:val="en-US" w:eastAsia="pt-BR"/>
              </w:rPr>
              <w:t>-1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)</w:t>
            </w:r>
          </w:p>
        </w:tc>
      </w:tr>
      <w:tr w:rsidR="002D4CED" w:rsidRPr="00EC4BD8" w:rsidTr="00EC4BD8">
        <w:trPr>
          <w:trHeight w:val="30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94320A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Tritical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94320A">
              <w:rPr>
                <w:rFonts w:ascii="Arial" w:eastAsia="Times New Roman" w:hAnsi="Arial" w:cs="Arial"/>
                <w:color w:val="000000"/>
                <w:szCs w:val="24"/>
                <w:lang w:val="en-US" w:eastAsia="pt-BR"/>
              </w:rPr>
              <w:t>1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.98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1.5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7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9.2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.68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8.02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4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13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4.75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6.5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</w:tr>
      <w:tr w:rsidR="002D4CED" w:rsidRPr="00EC4BD8" w:rsidTr="00EC4BD8">
        <w:trPr>
          <w:trHeight w:val="30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unflower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9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1.4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7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9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.0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.66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7.4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4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9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5.15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6.1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</w:tr>
      <w:tr w:rsidR="002D4CED" w:rsidRPr="00EC4BD8" w:rsidTr="00EC4BD8">
        <w:trPr>
          <w:trHeight w:val="315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LSD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0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0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1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8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46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6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1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2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88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44</w:t>
            </w:r>
          </w:p>
        </w:tc>
      </w:tr>
      <w:tr w:rsidR="007A1FE9" w:rsidRPr="00EC4BD8" w:rsidTr="00EC4BD8">
        <w:trPr>
          <w:trHeight w:val="300"/>
        </w:trPr>
        <w:tc>
          <w:tcPr>
            <w:tcW w:w="13822" w:type="dxa"/>
            <w:gridSpan w:val="11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BC1BD1">
            <w:pPr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Spring </w:t>
            </w:r>
          </w:p>
        </w:tc>
      </w:tr>
      <w:tr w:rsidR="002D4CED" w:rsidRPr="00EC4BD8" w:rsidTr="00EC4BD8">
        <w:trPr>
          <w:trHeight w:val="36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Pearl millet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97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0.8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73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8.9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.67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7.95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7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1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5.22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7.1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</w:tr>
      <w:tr w:rsidR="002D4CED" w:rsidRPr="00EC4BD8" w:rsidTr="00EC4BD8">
        <w:trPr>
          <w:trHeight w:val="36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F. sorghum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99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2.0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c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65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9.3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.34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6.78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3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24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4.8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5.1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</w:tr>
      <w:tr w:rsidR="002D4CED" w:rsidRPr="00EC4BD8" w:rsidTr="00EC4BD8">
        <w:trPr>
          <w:trHeight w:val="36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876F0C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unn hemp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07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2.6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c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83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0.9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.24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7.13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3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07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4.67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5.5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proofErr w:type="spellStart"/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b</w:t>
            </w:r>
            <w:proofErr w:type="spellEnd"/>
          </w:p>
        </w:tc>
      </w:tr>
      <w:tr w:rsidR="002D4CED" w:rsidRPr="00EC4BD8" w:rsidTr="00EC4BD8">
        <w:trPr>
          <w:trHeight w:val="36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Fallow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92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0.4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56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7.2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4.43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9.04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3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78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a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5.12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7.3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 xml:space="preserve"> </w:t>
            </w:r>
            <w:r w:rsidRP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b</w:t>
            </w:r>
          </w:p>
        </w:tc>
      </w:tr>
      <w:tr w:rsidR="002D4CED" w:rsidRPr="00EC4BD8" w:rsidTr="00EC4BD8">
        <w:trPr>
          <w:trHeight w:val="315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LSD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3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2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2.7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1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1.90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2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9</w:t>
            </w:r>
            <w:r w:rsidR="00041A3A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3.5</w:t>
            </w:r>
          </w:p>
        </w:tc>
      </w:tr>
      <w:tr w:rsidR="002D4CED" w:rsidRPr="00EC4BD8" w:rsidTr="00EC4BD8">
        <w:trPr>
          <w:trHeight w:val="300"/>
        </w:trPr>
        <w:tc>
          <w:tcPr>
            <w:tcW w:w="17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Fall-winter (W)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93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85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84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8</w:t>
            </w:r>
            <w:r w:rsidR="003E2294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</w:t>
            </w:r>
          </w:p>
        </w:tc>
        <w:tc>
          <w:tcPr>
            <w:tcW w:w="220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91</w:t>
            </w:r>
          </w:p>
        </w:tc>
        <w:tc>
          <w:tcPr>
            <w:tcW w:w="14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33</w:t>
            </w:r>
          </w:p>
        </w:tc>
        <w:tc>
          <w:tcPr>
            <w:tcW w:w="12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27</w:t>
            </w:r>
          </w:p>
        </w:tc>
        <w:tc>
          <w:tcPr>
            <w:tcW w:w="9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14</w:t>
            </w:r>
          </w:p>
        </w:tc>
        <w:tc>
          <w:tcPr>
            <w:tcW w:w="13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4</w:t>
            </w:r>
          </w:p>
        </w:tc>
        <w:tc>
          <w:tcPr>
            <w:tcW w:w="8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37</w:t>
            </w:r>
          </w:p>
        </w:tc>
      </w:tr>
      <w:tr w:rsidR="002D4CED" w:rsidRPr="00EC4BD8" w:rsidTr="00EC4BD8">
        <w:trPr>
          <w:trHeight w:val="300"/>
        </w:trPr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Spring (S)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041A3A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&lt;</w:t>
            </w:r>
            <w:r w:rsidR="007A1FE9"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4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4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041A3A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&lt;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1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iCs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iCs/>
                <w:color w:val="000000"/>
                <w:szCs w:val="24"/>
                <w:lang w:eastAsia="pt-BR"/>
              </w:rPr>
              <w:t>0.08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iCs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iCs/>
                <w:color w:val="000000"/>
                <w:szCs w:val="24"/>
                <w:lang w:eastAsia="pt-BR"/>
              </w:rPr>
              <w:t>0.1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041A3A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&lt;</w:t>
            </w: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4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04</w:t>
            </w:r>
          </w:p>
        </w:tc>
      </w:tr>
      <w:tr w:rsidR="002D4CED" w:rsidRPr="00EC4BD8" w:rsidTr="00EC4BD8">
        <w:trPr>
          <w:trHeight w:val="300"/>
        </w:trPr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(W) Vs. (S)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6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42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6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86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2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77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39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19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4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1FE9" w:rsidRPr="00EC4BD8" w:rsidRDefault="007A1FE9" w:rsidP="00EC4BD8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</w:pPr>
            <w:r w:rsidRPr="00EC4BD8">
              <w:rPr>
                <w:rFonts w:ascii="Arial" w:eastAsia="Times New Roman" w:hAnsi="Arial" w:cs="Arial"/>
                <w:color w:val="000000"/>
                <w:szCs w:val="24"/>
                <w:lang w:eastAsia="pt-BR"/>
              </w:rPr>
              <w:t>0.56</w:t>
            </w:r>
          </w:p>
        </w:tc>
      </w:tr>
    </w:tbl>
    <w:p w:rsidR="0094320A" w:rsidRPr="00763C66" w:rsidRDefault="00EC4BD8" w:rsidP="00717C0F">
      <w:pPr>
        <w:rPr>
          <w:rFonts w:ascii="Arial" w:hAnsi="Arial" w:cs="Arial"/>
          <w:szCs w:val="24"/>
          <w:lang w:val="en-US"/>
        </w:rPr>
      </w:pPr>
      <w:proofErr w:type="spellStart"/>
      <w:r w:rsidRPr="0094320A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lastRenderedPageBreak/>
        <w:t>a</w:t>
      </w:r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>Total</w:t>
      </w:r>
      <w:proofErr w:type="spellEnd"/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Nitrogen; </w:t>
      </w:r>
      <w:proofErr w:type="spellStart"/>
      <w:r w:rsidR="0094320A" w:rsidRPr="0094320A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b</w:t>
      </w:r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>Soil</w:t>
      </w:r>
      <w:proofErr w:type="spellEnd"/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Organic Carbon; </w:t>
      </w:r>
      <w:proofErr w:type="spellStart"/>
      <w:r w:rsidR="003E2294" w:rsidRPr="00BC1BD1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c</w:t>
      </w:r>
      <w:bookmarkStart w:id="0" w:name="_GoBack"/>
      <w:bookmarkEnd w:id="0"/>
      <w:r w:rsidR="00BC1BD1">
        <w:rPr>
          <w:rFonts w:ascii="Arial" w:eastAsia="Times New Roman" w:hAnsi="Arial" w:cs="Arial"/>
          <w:color w:val="000000"/>
          <w:szCs w:val="24"/>
          <w:lang w:val="en-US" w:eastAsia="pt-BR"/>
        </w:rPr>
        <w:t>average</w:t>
      </w:r>
      <w:proofErr w:type="spellEnd"/>
      <w:r w:rsidR="00BC1BD1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from seasons 2013/2014 and 2014/2015; </w:t>
      </w:r>
      <w:proofErr w:type="spellStart"/>
      <w:r w:rsidR="00BC1BD1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d</w:t>
      </w:r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>Soybean</w:t>
      </w:r>
      <w:proofErr w:type="spellEnd"/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season 2013/2014; </w:t>
      </w:r>
      <w:proofErr w:type="spellStart"/>
      <w:r w:rsidR="00BC1BD1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e</w:t>
      </w:r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>Fall</w:t>
      </w:r>
      <w:proofErr w:type="spellEnd"/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-winter crops 2014; </w:t>
      </w:r>
      <w:proofErr w:type="spellStart"/>
      <w:r w:rsidR="00BC1BD1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f</w:t>
      </w:r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>Spring</w:t>
      </w:r>
      <w:proofErr w:type="spellEnd"/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crops 2014; </w:t>
      </w:r>
      <w:proofErr w:type="spellStart"/>
      <w:r w:rsidR="00BC1BD1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g</w:t>
      </w:r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>Soybean</w:t>
      </w:r>
      <w:proofErr w:type="spellEnd"/>
      <w:r w:rsidR="0094320A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season 2014/2015</w:t>
      </w:r>
      <w:r w:rsidR="002D4CED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; </w:t>
      </w:r>
      <w:proofErr w:type="spellStart"/>
      <w:r w:rsidR="00BC1BD1">
        <w:rPr>
          <w:rFonts w:ascii="Arial" w:eastAsia="Times New Roman" w:hAnsi="Arial" w:cs="Arial"/>
          <w:color w:val="000000"/>
          <w:szCs w:val="24"/>
          <w:vertAlign w:val="superscript"/>
          <w:lang w:val="en-US" w:eastAsia="pt-BR"/>
        </w:rPr>
        <w:t>h</w:t>
      </w:r>
      <w:r w:rsidR="002D4CED">
        <w:rPr>
          <w:rFonts w:ascii="Arial" w:eastAsia="Times New Roman" w:hAnsi="Arial" w:cs="Arial"/>
          <w:color w:val="000000"/>
          <w:szCs w:val="24"/>
          <w:lang w:val="en-US" w:eastAsia="pt-BR"/>
        </w:rPr>
        <w:t>cumulative</w:t>
      </w:r>
      <w:proofErr w:type="spellEnd"/>
      <w:r w:rsidR="002D4CED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C-</w:t>
      </w:r>
      <w:r w:rsidR="002D4CED" w:rsidRPr="00EC4BD8">
        <w:rPr>
          <w:rFonts w:ascii="Arial" w:eastAsia="Times New Roman" w:hAnsi="Arial" w:cs="Arial"/>
          <w:color w:val="000000"/>
          <w:szCs w:val="24"/>
          <w:lang w:val="en-US" w:eastAsia="pt-BR"/>
        </w:rPr>
        <w:t>CO</w:t>
      </w:r>
      <w:r w:rsidR="002D4CED" w:rsidRPr="00EC4BD8">
        <w:rPr>
          <w:rFonts w:ascii="Arial" w:eastAsia="Times New Roman" w:hAnsi="Arial" w:cs="Arial"/>
          <w:color w:val="000000"/>
          <w:szCs w:val="24"/>
          <w:vertAlign w:val="subscript"/>
          <w:lang w:val="en-US" w:eastAsia="pt-BR"/>
        </w:rPr>
        <w:t>2</w:t>
      </w:r>
      <w:r w:rsidR="002D4CED" w:rsidRPr="00EC4BD8">
        <w:rPr>
          <w:rFonts w:ascii="Arial" w:eastAsia="Times New Roman" w:hAnsi="Arial" w:cs="Arial"/>
          <w:color w:val="000000"/>
          <w:szCs w:val="24"/>
          <w:lang w:val="en-US" w:eastAsia="pt-BR"/>
        </w:rPr>
        <w:t xml:space="preserve"> emission</w:t>
      </w:r>
      <w:r w:rsidR="002D4CED" w:rsidRPr="00763C66">
        <w:rPr>
          <w:rFonts w:ascii="Arial" w:eastAsia="Times New Roman" w:hAnsi="Arial" w:cs="Arial"/>
          <w:szCs w:val="24"/>
          <w:lang w:val="en-US" w:eastAsia="pt-BR"/>
        </w:rPr>
        <w:t>.</w:t>
      </w:r>
      <w:r w:rsidR="00717C0F" w:rsidRPr="00763C66">
        <w:rPr>
          <w:rFonts w:ascii="Arial" w:eastAsia="Times New Roman" w:hAnsi="Arial" w:cs="Arial"/>
          <w:szCs w:val="24"/>
          <w:lang w:val="en-US" w:eastAsia="pt-BR"/>
        </w:rPr>
        <w:t xml:space="preserve"> </w:t>
      </w:r>
      <w:r w:rsidR="00717C0F" w:rsidRPr="00763C66">
        <w:rPr>
          <w:rFonts w:ascii="Arial" w:hAnsi="Arial" w:cs="Arial"/>
          <w:lang w:val="en-US"/>
        </w:rPr>
        <w:t>*Means followed by different letters, differ from each other by the paired t-test (LSD, p &lt; 0.05)</w:t>
      </w:r>
    </w:p>
    <w:sectPr w:rsidR="0094320A" w:rsidRPr="00763C66" w:rsidSect="00717C0F">
      <w:pgSz w:w="16838" w:h="11906" w:orient="landscape"/>
      <w:pgMar w:top="1191" w:right="1418" w:bottom="119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bU0MDAyszQ0MzJV0lEKTi0uzszPAykwrAUAoikgKSwAAAA="/>
  </w:docVars>
  <w:rsids>
    <w:rsidRoot w:val="007A1FE9"/>
    <w:rsid w:val="00041A3A"/>
    <w:rsid w:val="0020605F"/>
    <w:rsid w:val="002D4CED"/>
    <w:rsid w:val="003E2294"/>
    <w:rsid w:val="0042238D"/>
    <w:rsid w:val="004A67E0"/>
    <w:rsid w:val="00717C0F"/>
    <w:rsid w:val="00763C66"/>
    <w:rsid w:val="007A1FE9"/>
    <w:rsid w:val="007A30C6"/>
    <w:rsid w:val="00876F0C"/>
    <w:rsid w:val="008949C2"/>
    <w:rsid w:val="0094320A"/>
    <w:rsid w:val="00A13C94"/>
    <w:rsid w:val="00BC1BD1"/>
    <w:rsid w:val="00DF22A5"/>
    <w:rsid w:val="00EC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DD4F8B"/>
  <w15:docId w15:val="{C756AE1F-AF38-4662-A6AD-48E0BA3BE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1FE9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8ADDB-0902-4B12-90BC-CEB337DFF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ão Paulo Gonsiorkiewicz Rigon</cp:lastModifiedBy>
  <cp:revision>2</cp:revision>
  <dcterms:created xsi:type="dcterms:W3CDTF">2020-09-11T11:39:00Z</dcterms:created>
  <dcterms:modified xsi:type="dcterms:W3CDTF">2020-09-1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